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_res_large_samp_Cstat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Pate</w:t>
      </w:r>
    </w:p>
    <w:p>
      <w:pPr>
        <w:pStyle w:val="Date"/>
      </w:pPr>
      <w:r>
        <w:t xml:space="preserve">24/05/2022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VerbatimChar"/>
        </w:rPr>
        <w:t xml:space="preserve">## Loading required package: Sparse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parse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acksolv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m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VGA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alibrate, lr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escTool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Hmis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bel, Mean, %nin%, Quantil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VGA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ank</w:t>
      </w:r>
    </w:p>
    <w:p>
      <w:pPr>
        <w:pStyle w:val="SourceCode"/>
      </w:pPr>
      <w:r>
        <w:rPr>
          <w:rStyle w:val="VerbatimChar"/>
        </w:rPr>
        <w:t xml:space="preserve">## [1] "TABLE SEED 1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na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ultinom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cs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cs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na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ultinom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cs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cs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TABLE SEED 2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na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ultinom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cs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cs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na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ultinom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cs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cs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TABLE SEED 3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na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ultinom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cs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cs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na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ultinom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cs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cs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1b66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_res_large_samp_Cstat</dc:title>
  <dc:creator>Alex Pate</dc:creator>
  <dcterms:created xsi:type="dcterms:W3CDTF">2022-12-05</dcterms:created>
  <dcterms:modified xsi:type="dcterms:W3CDTF">2022-12-05</dcterms:modified>
</cp:coreProperties>
</file>